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15B0CEBC" w14:textId="0D29AE3A" w:rsidR="00392C38" w:rsidRDefault="00C82CCD" w:rsidP="002A3F9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0B17439F" w14:textId="7E8344B1"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CEF29A6" w14:textId="0C567415" w:rsidR="0025670C" w:rsidRDefault="0025670C" w:rsidP="00AA5BF6">
      <w:pPr>
        <w:pStyle w:val="Ingetavstnd"/>
        <w:numPr>
          <w:ilvl w:val="0"/>
          <w:numId w:val="18"/>
        </w:numPr>
        <w:rPr>
          <w:rFonts w:ascii="Garamond" w:hAnsi="Garamond" w:cs="Times New Roman"/>
        </w:rPr>
      </w:pPr>
      <w:r>
        <w:rPr>
          <w:rFonts w:ascii="Garamond" w:hAnsi="Garamond" w:cs="Times New Roman"/>
        </w:rPr>
        <w:t>Årsförsäkring</w:t>
      </w:r>
      <w:r w:rsidR="00A06BC0">
        <w:rPr>
          <w:rFonts w:ascii="Garamond" w:hAnsi="Garamond" w:cs="Times New Roman"/>
        </w:rPr>
        <w:t xml:space="preserve"> 30 juni</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541667A5" w14:textId="0DF6EEE9" w:rsidR="00AE1C90" w:rsidRPr="00EC6DA4" w:rsidRDefault="00AE1C90" w:rsidP="00AA5BF6">
      <w:pPr>
        <w:pStyle w:val="Ingetavstnd"/>
        <w:numPr>
          <w:ilvl w:val="0"/>
          <w:numId w:val="18"/>
        </w:numPr>
        <w:rPr>
          <w:rFonts w:ascii="Garamond" w:hAnsi="Garamond" w:cs="Times New Roman"/>
        </w:rPr>
      </w:pPr>
      <w:r>
        <w:rPr>
          <w:rFonts w:ascii="Garamond" w:hAnsi="Garamond" w:cs="Times New Roman"/>
        </w:rPr>
        <w:t>Klippa kort</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5F504363" w14:textId="2B6733FC" w:rsidR="007A6731" w:rsidRDefault="007A6731" w:rsidP="00875AC3">
      <w:pPr>
        <w:pStyle w:val="Ingetavstnd"/>
        <w:numPr>
          <w:ilvl w:val="1"/>
          <w:numId w:val="18"/>
        </w:numPr>
        <w:rPr>
          <w:rFonts w:ascii="Garamond" w:hAnsi="Garamond" w:cs="Times New Roman"/>
        </w:rPr>
      </w:pPr>
      <w:r>
        <w:rPr>
          <w:rFonts w:ascii="Garamond" w:hAnsi="Garamond" w:cs="Times New Roman"/>
        </w:rPr>
        <w:t>Batterier</w:t>
      </w:r>
    </w:p>
    <w:p w14:paraId="3142200B" w14:textId="313AE84C" w:rsidR="007A6731" w:rsidRDefault="007A6731" w:rsidP="007A6731">
      <w:pPr>
        <w:pStyle w:val="Ingetavstnd"/>
        <w:numPr>
          <w:ilvl w:val="2"/>
          <w:numId w:val="18"/>
        </w:numPr>
        <w:rPr>
          <w:rFonts w:ascii="Garamond" w:hAnsi="Garamond" w:cs="Times New Roman"/>
        </w:rPr>
      </w:pPr>
      <w:r>
        <w:rPr>
          <w:rFonts w:ascii="Garamond" w:hAnsi="Garamond" w:cs="Times New Roman"/>
        </w:rPr>
        <w:t>Ficklampa</w:t>
      </w:r>
    </w:p>
    <w:p w14:paraId="3BEE7125" w14:textId="0E978EAF" w:rsidR="007A6731" w:rsidRDefault="007A6731" w:rsidP="007A6731">
      <w:pPr>
        <w:pStyle w:val="Ingetavstnd"/>
        <w:numPr>
          <w:ilvl w:val="2"/>
          <w:numId w:val="18"/>
        </w:numPr>
        <w:rPr>
          <w:rFonts w:ascii="Garamond" w:hAnsi="Garamond" w:cs="Times New Roman"/>
        </w:rPr>
      </w:pPr>
      <w:r>
        <w:rPr>
          <w:rFonts w:ascii="Garamond" w:hAnsi="Garamond" w:cs="Times New Roman"/>
        </w:rPr>
        <w:t>Klocka</w:t>
      </w:r>
    </w:p>
    <w:p w14:paraId="67497689" w14:textId="5B2C297E" w:rsidR="007A6731" w:rsidRDefault="007A6731" w:rsidP="007A6731">
      <w:pPr>
        <w:pStyle w:val="Ingetavstnd"/>
        <w:numPr>
          <w:ilvl w:val="2"/>
          <w:numId w:val="18"/>
        </w:numPr>
        <w:rPr>
          <w:rFonts w:ascii="Garamond" w:hAnsi="Garamond" w:cs="Times New Roman"/>
        </w:rPr>
      </w:pPr>
      <w:r>
        <w:rPr>
          <w:rFonts w:ascii="Garamond" w:hAnsi="Garamond" w:cs="Times New Roman"/>
        </w:rPr>
        <w:t>GPS</w:t>
      </w:r>
    </w:p>
    <w:p w14:paraId="7DB633CF" w14:textId="048B4CA2" w:rsidR="00AC6AA3" w:rsidRDefault="00AC6AA3" w:rsidP="001E00D1">
      <w:pPr>
        <w:pStyle w:val="Ingetavstnd"/>
        <w:numPr>
          <w:ilvl w:val="1"/>
          <w:numId w:val="18"/>
        </w:numPr>
        <w:rPr>
          <w:rFonts w:ascii="Garamond" w:hAnsi="Garamond" w:cs="Times New Roman"/>
        </w:rPr>
      </w:pPr>
      <w:r>
        <w:rPr>
          <w:rFonts w:ascii="Garamond" w:hAnsi="Garamond" w:cs="Times New Roman"/>
        </w:rPr>
        <w:t>Ch</w:t>
      </w:r>
      <w:r w:rsidR="00AF6AF1">
        <w:rPr>
          <w:rFonts w:ascii="Garamond" w:hAnsi="Garamond" w:cs="Times New Roman"/>
        </w:rPr>
        <w:t>e</w:t>
      </w:r>
      <w:r>
        <w:rPr>
          <w:rFonts w:ascii="Garamond" w:hAnsi="Garamond" w:cs="Times New Roman"/>
        </w:rPr>
        <w:t>cka glasögon</w:t>
      </w:r>
      <w:r w:rsidR="00005736">
        <w:rPr>
          <w:rFonts w:ascii="Garamond" w:hAnsi="Garamond" w:cs="Times New Roman"/>
        </w:rPr>
        <w:t>. tisdag</w:t>
      </w:r>
    </w:p>
    <w:p w14:paraId="7B6DED5C" w14:textId="77092755"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2981AB44"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14D099C4" w14:textId="77777777" w:rsidR="000D5EA6" w:rsidRDefault="000D5EA6" w:rsidP="000D5EA6">
      <w:pPr>
        <w:pStyle w:val="Ingetavstnd"/>
        <w:numPr>
          <w:ilvl w:val="3"/>
          <w:numId w:val="18"/>
        </w:numPr>
        <w:rPr>
          <w:rFonts w:ascii="Garamond" w:hAnsi="Garamond" w:cs="Times New Roman"/>
        </w:rPr>
      </w:pPr>
      <w:r>
        <w:rPr>
          <w:rFonts w:ascii="Garamond" w:hAnsi="Garamond" w:cs="Times New Roman"/>
        </w:rPr>
        <w:t>SMS:a</w:t>
      </w:r>
    </w:p>
    <w:p w14:paraId="6E9429FD" w14:textId="371AD86B" w:rsidR="000D5EA6" w:rsidRDefault="000D5EA6" w:rsidP="000D5EA6">
      <w:pPr>
        <w:pStyle w:val="Ingetavstnd"/>
        <w:numPr>
          <w:ilvl w:val="4"/>
          <w:numId w:val="18"/>
        </w:numPr>
        <w:rPr>
          <w:rFonts w:ascii="Garamond" w:hAnsi="Garamond" w:cs="Times New Roman"/>
        </w:rPr>
      </w:pPr>
      <w:r>
        <w:rPr>
          <w:rFonts w:ascii="Garamond" w:hAnsi="Garamond" w:cs="Times New Roman"/>
        </w:rPr>
        <w:t>Sitojaure</w:t>
      </w:r>
    </w:p>
    <w:p w14:paraId="1BED5DB6" w14:textId="22AE5585" w:rsidR="000D5EA6" w:rsidRDefault="000D5EA6" w:rsidP="000D5EA6">
      <w:pPr>
        <w:pStyle w:val="Ingetavstnd"/>
        <w:numPr>
          <w:ilvl w:val="4"/>
          <w:numId w:val="18"/>
        </w:numPr>
        <w:rPr>
          <w:rFonts w:ascii="Garamond" w:hAnsi="Garamond" w:cs="Times New Roman"/>
        </w:rPr>
      </w:pPr>
      <w:r>
        <w:rPr>
          <w:rFonts w:ascii="Garamond" w:hAnsi="Garamond" w:cs="Times New Roman"/>
        </w:rPr>
        <w:t>Aktse</w:t>
      </w:r>
    </w:p>
    <w:p w14:paraId="649E318E" w14:textId="23BFADE2" w:rsidR="00B05BAD" w:rsidRDefault="00B05BAD" w:rsidP="00AA5BF6">
      <w:pPr>
        <w:pStyle w:val="Ingetavstnd"/>
        <w:numPr>
          <w:ilvl w:val="2"/>
          <w:numId w:val="18"/>
        </w:numPr>
        <w:rPr>
          <w:rFonts w:ascii="Garamond" w:hAnsi="Garamond" w:cs="Times New Roman"/>
        </w:rPr>
      </w:pPr>
      <w:r>
        <w:rPr>
          <w:rFonts w:ascii="Garamond" w:hAnsi="Garamond" w:cs="Times New Roman"/>
        </w:rPr>
        <w:t>Coronavirus</w:t>
      </w:r>
    </w:p>
    <w:p w14:paraId="2D2337E7" w14:textId="32AB8807" w:rsidR="00B05BAD" w:rsidRDefault="00B05BAD" w:rsidP="00AA5BF6">
      <w:pPr>
        <w:pStyle w:val="Ingetavstnd"/>
        <w:numPr>
          <w:ilvl w:val="2"/>
          <w:numId w:val="18"/>
        </w:numPr>
        <w:rPr>
          <w:rFonts w:ascii="Garamond" w:hAnsi="Garamond" w:cs="Times New Roman"/>
        </w:rPr>
      </w:pPr>
      <w:r>
        <w:rPr>
          <w:rFonts w:ascii="Garamond" w:hAnsi="Garamond" w:cs="Times New Roman"/>
        </w:rPr>
        <w:t>Stugvärdsboende</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lastRenderedPageBreak/>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lastRenderedPageBreak/>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0" w:name="_Hlk43104895"/>
      <w:r>
        <w:rPr>
          <w:rFonts w:ascii="Garamond" w:hAnsi="Garamond" w:cs="Times New Roman"/>
        </w:rPr>
        <w:t>Senior Backend Software Engineer</w:t>
      </w:r>
      <w:bookmarkEnd w:id="0"/>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45C31F94" w14:textId="77777777" w:rsidR="00F32993" w:rsidRPr="00F32993" w:rsidRDefault="00254F80" w:rsidP="00F32993">
      <w:pPr>
        <w:pStyle w:val="Ingetavstnd"/>
        <w:numPr>
          <w:ilvl w:val="0"/>
          <w:numId w:val="17"/>
        </w:numPr>
        <w:rPr>
          <w:rFonts w:ascii="Garamond" w:hAnsi="Garamond"/>
        </w:rPr>
      </w:pPr>
      <w:r w:rsidRPr="00F32993">
        <w:rPr>
          <w:rFonts w:ascii="Garamond" w:hAnsi="Garamond"/>
        </w:rPr>
        <w:t>Fullstack developer, Sigma, Gothenburg, 24051576</w:t>
      </w:r>
    </w:p>
    <w:p w14:paraId="77B93FA7" w14:textId="77777777" w:rsidR="0018765B" w:rsidRDefault="001050C6" w:rsidP="0018765B">
      <w:pPr>
        <w:pStyle w:val="Ingetavstnd"/>
        <w:numPr>
          <w:ilvl w:val="0"/>
          <w:numId w:val="17"/>
        </w:numPr>
        <w:ind w:left="714" w:hanging="357"/>
        <w:rPr>
          <w:rFonts w:ascii="Garamond" w:hAnsi="Garamond"/>
          <w:color w:val="000000" w:themeColor="text1"/>
        </w:rPr>
      </w:pPr>
      <w:r w:rsidRPr="0018765B">
        <w:rPr>
          <w:rFonts w:ascii="Garamond" w:hAnsi="Garamond"/>
        </w:rPr>
        <w:t>Senior e</w:t>
      </w:r>
      <w:r w:rsidRPr="0018765B">
        <w:rPr>
          <w:rFonts w:ascii="Garamond" w:hAnsi="Garamond"/>
          <w:color w:val="000000" w:themeColor="text1"/>
        </w:rPr>
        <w:t>mbedded-konsult, HiMinds, Gothenburg, 24050045</w:t>
      </w:r>
    </w:p>
    <w:p w14:paraId="46EDEDC9" w14:textId="77777777" w:rsid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i matematik, Högskolan i Skövde, 24117587</w:t>
      </w:r>
    </w:p>
    <w:p w14:paraId="3F3D0B37" w14:textId="1657F20F" w:rsidR="0018765B" w:rsidRPr="0018765B" w:rsidRDefault="0018765B" w:rsidP="0018765B">
      <w:pPr>
        <w:pStyle w:val="Ingetavstnd"/>
        <w:numPr>
          <w:ilvl w:val="0"/>
          <w:numId w:val="17"/>
        </w:numPr>
        <w:ind w:left="714" w:hanging="357"/>
        <w:rPr>
          <w:rFonts w:ascii="Garamond" w:hAnsi="Garamond"/>
          <w:color w:val="000000" w:themeColor="text1"/>
        </w:rPr>
      </w:pPr>
      <w:r w:rsidRPr="0018765B">
        <w:rPr>
          <w:rFonts w:ascii="Garamond" w:hAnsi="Garamond"/>
          <w:color w:val="000000" w:themeColor="text1"/>
        </w:rPr>
        <w:t>Adjunkt till området spelutveckling, Högskolan i Skövde, 24104466</w:t>
      </w:r>
    </w:p>
    <w:p w14:paraId="1FCA04CD" w14:textId="77777777" w:rsidR="00F32993" w:rsidRPr="00F32993" w:rsidRDefault="00F32993" w:rsidP="0018765B">
      <w:pPr>
        <w:pStyle w:val="Ingetavstnd"/>
        <w:numPr>
          <w:ilvl w:val="0"/>
          <w:numId w:val="17"/>
        </w:numPr>
        <w:ind w:left="714" w:hanging="357"/>
        <w:rPr>
          <w:rFonts w:ascii="inherit" w:hAnsi="inherit"/>
        </w:rPr>
      </w:pP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lastRenderedPageBreak/>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AE1C90"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lastRenderedPageBreak/>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E1C90"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E1C90"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E1C90"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E1C90"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E1C90"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AE1C90"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E1C90"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E1C9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E1C9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AE1C9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AE1C9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E1C90"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E1C90"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E1C90"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E1C90"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E1C90"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E1C90"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E1C90"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E1C90"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E1C90"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E1C90"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E1C90"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E1C90"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E1C90"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E1C90"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E1C90"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E1C90"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E1C90"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E1C90"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E1C90"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E1C90"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E1C90"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E1C90"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E1C90"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E1C90"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E1C90"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E1C90"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E1C90"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E1C90"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E1C90"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E1C90"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E1C90"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E1C90"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E1C90"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E1C90"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E1C90"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E1C90"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E1C90"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E1C90"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E1C90"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E1C90"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E1C90"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E1C90"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AE1C90"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AE1C90"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E1C90"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E1C90"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E1C90"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E1C90"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E1C90"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E1C90"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AE1C90"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AE1C90"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AE1C90"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AE1C90"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AE1C90"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AE1C90"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E1C9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E1C9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E1C9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E1C9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E1C9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E1C9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E1C9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E1C9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E1C9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E1C90"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AE1C90"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484C08F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F21EF6-2D42-4F56-B270-353343D9D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09</TotalTime>
  <Pages>1</Pages>
  <Words>13384</Words>
  <Characters>70938</Characters>
  <Application>Microsoft Office Word</Application>
  <DocSecurity>0</DocSecurity>
  <Lines>591</Lines>
  <Paragraphs>16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4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17</cp:revision>
  <dcterms:created xsi:type="dcterms:W3CDTF">2019-05-15T05:48:00Z</dcterms:created>
  <dcterms:modified xsi:type="dcterms:W3CDTF">2020-06-20T19:37:00Z</dcterms:modified>
</cp:coreProperties>
</file>